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66"/>
      </w:tblGrid>
      <w:tr w:rsidR="002C4594" w:rsidRPr="002C4594" w14:paraId="586F709E" w14:textId="77777777" w:rsidTr="002C4594">
        <w:trPr>
          <w:tblCellSpacing w:w="15" w:type="dxa"/>
        </w:trPr>
        <w:tc>
          <w:tcPr>
            <w:tcW w:w="0" w:type="auto"/>
            <w:tcMar>
              <w:top w:w="48" w:type="dxa"/>
              <w:left w:w="48" w:type="dxa"/>
              <w:bottom w:w="48" w:type="dxa"/>
              <w:right w:w="48" w:type="dxa"/>
            </w:tcMar>
            <w:hideMark/>
          </w:tcPr>
          <w:p w14:paraId="64F65032" w14:textId="77777777" w:rsidR="002C4594" w:rsidRPr="002C4594" w:rsidRDefault="002C4594" w:rsidP="002C459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2C4594" w:rsidRPr="002C4594" w14:paraId="2C768416" w14:textId="77777777" w:rsidTr="002C4594">
        <w:trPr>
          <w:tblCellSpacing w:w="15" w:type="dxa"/>
        </w:trPr>
        <w:tc>
          <w:tcPr>
            <w:tcW w:w="0" w:type="auto"/>
            <w:tcMar>
              <w:top w:w="48" w:type="dxa"/>
              <w:left w:w="48" w:type="dxa"/>
              <w:bottom w:w="48" w:type="dxa"/>
              <w:right w:w="48" w:type="dxa"/>
            </w:tcMar>
            <w:hideMark/>
          </w:tcPr>
          <w:p w14:paraId="4640512A" w14:textId="77777777" w:rsidR="002C4594" w:rsidRPr="002C4594" w:rsidRDefault="002C4594" w:rsidP="002C4594">
            <w:pPr>
              <w:spacing w:after="0" w:line="3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C4594" w:rsidRPr="002C4594" w14:paraId="39015DF3" w14:textId="77777777" w:rsidTr="002C4594">
        <w:trPr>
          <w:trHeight w:val="2211"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8" w:type="dxa"/>
              <w:left w:w="48" w:type="dxa"/>
              <w:bottom w:w="48" w:type="dxa"/>
              <w:right w:w="48" w:type="dxa"/>
            </w:tcMar>
            <w:vAlign w:val="bottom"/>
            <w:hideMark/>
          </w:tcPr>
          <w:p w14:paraId="3E36A53B" w14:textId="74A9B81A" w:rsidR="007D7D08" w:rsidRPr="007D7D08" w:rsidRDefault="007D7D08" w:rsidP="002C4594">
            <w:pPr>
              <w:spacing w:after="0" w:line="360" w:lineRule="atLeast"/>
              <w:textAlignment w:val="bottom"/>
              <w:rPr>
                <w:rFonts w:ascii="Arial" w:eastAsia="Times New Roman" w:hAnsi="Arial" w:cs="Arial"/>
                <w:color w:val="FF0000"/>
                <w:sz w:val="24"/>
                <w:szCs w:val="24"/>
                <w:lang w:eastAsia="en-GB"/>
              </w:rPr>
            </w:pPr>
            <w:r w:rsidRPr="007D7D08">
              <w:rPr>
                <w:rFonts w:ascii="Arial" w:eastAsia="Times New Roman" w:hAnsi="Arial" w:cs="Arial"/>
                <w:color w:val="FF0000"/>
                <w:sz w:val="24"/>
                <w:szCs w:val="24"/>
                <w:lang w:eastAsia="en-GB"/>
              </w:rPr>
              <w:t>*Address*</w:t>
            </w:r>
          </w:p>
          <w:p w14:paraId="59B612F0" w14:textId="7453642A" w:rsidR="002C4594" w:rsidRPr="002C4594" w:rsidRDefault="002C4594" w:rsidP="002C4594">
            <w:pPr>
              <w:spacing w:after="0" w:line="360" w:lineRule="atLeast"/>
              <w:textAlignment w:val="bottom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</w:p>
        </w:tc>
      </w:tr>
      <w:tr w:rsidR="002C4594" w:rsidRPr="002C4594" w14:paraId="4D07719A" w14:textId="77777777" w:rsidTr="002C4594">
        <w:trPr>
          <w:tblCellSpacing w:w="15" w:type="dxa"/>
        </w:trPr>
        <w:tc>
          <w:tcPr>
            <w:tcW w:w="0" w:type="auto"/>
            <w:tcMar>
              <w:top w:w="48" w:type="dxa"/>
              <w:left w:w="48" w:type="dxa"/>
              <w:bottom w:w="48" w:type="dxa"/>
              <w:right w:w="48" w:type="dxa"/>
            </w:tcMar>
            <w:hideMark/>
          </w:tcPr>
          <w:p w14:paraId="047E082D" w14:textId="1D35BF86" w:rsidR="002C4594" w:rsidRPr="007D7D08" w:rsidRDefault="007D7D08" w:rsidP="002C4594">
            <w:pPr>
              <w:spacing w:after="0" w:line="360" w:lineRule="atLeast"/>
              <w:rPr>
                <w:rFonts w:ascii="Arial" w:eastAsia="Times New Roman" w:hAnsi="Arial" w:cs="Arial"/>
                <w:color w:val="FF0000"/>
                <w:sz w:val="24"/>
                <w:szCs w:val="24"/>
                <w:lang w:eastAsia="en-GB"/>
              </w:rPr>
            </w:pPr>
            <w:r w:rsidRPr="007D7D08">
              <w:rPr>
                <w:rFonts w:ascii="Arial" w:eastAsia="Times New Roman" w:hAnsi="Arial" w:cs="Arial"/>
                <w:color w:val="FF0000"/>
                <w:sz w:val="24"/>
                <w:szCs w:val="24"/>
                <w:lang w:eastAsia="en-GB"/>
              </w:rPr>
              <w:t>*Date*</w:t>
            </w:r>
          </w:p>
          <w:p w14:paraId="5C8B0A17" w14:textId="77777777" w:rsid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</w:p>
          <w:p w14:paraId="720C521A" w14:textId="4966D212" w:rsidR="002C4594" w:rsidRPr="002C4594" w:rsidRDefault="007D7D08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Dear </w:t>
            </w:r>
            <w:r w:rsidRPr="007D7D08">
              <w:rPr>
                <w:rFonts w:ascii="Arial" w:eastAsia="Times New Roman" w:hAnsi="Arial" w:cs="Arial"/>
                <w:color w:val="FF0000"/>
                <w:sz w:val="24"/>
                <w:szCs w:val="24"/>
                <w:lang w:eastAsia="en-GB"/>
              </w:rPr>
              <w:t>******</w:t>
            </w:r>
          </w:p>
          <w:p w14:paraId="2172DEBA" w14:textId="77777777" w:rsid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b/>
                <w:bCs/>
                <w:color w:val="1B2632"/>
                <w:sz w:val="24"/>
                <w:szCs w:val="24"/>
                <w:lang w:eastAsia="en-GB"/>
              </w:rPr>
            </w:pPr>
          </w:p>
          <w:p w14:paraId="00B32CC4" w14:textId="77777777" w:rsidR="007D7D08" w:rsidRPr="007D7D08" w:rsidRDefault="007D7D08" w:rsidP="002C4594">
            <w:pPr>
              <w:spacing w:after="0" w:line="360" w:lineRule="atLeast"/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</w:pPr>
            <w:r w:rsidRPr="007D7D08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*Childs Name*</w:t>
            </w:r>
          </w:p>
          <w:p w14:paraId="44F03FE1" w14:textId="17BA0CBA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b/>
                <w:bCs/>
                <w:color w:val="1B2632"/>
                <w:sz w:val="24"/>
                <w:szCs w:val="24"/>
                <w:lang w:eastAsia="en-GB"/>
              </w:rPr>
              <w:t xml:space="preserve">Attendance meeting </w:t>
            </w:r>
            <w:r w:rsidR="007D7D08">
              <w:rPr>
                <w:rFonts w:ascii="Arial" w:eastAsia="Times New Roman" w:hAnsi="Arial" w:cs="Arial"/>
                <w:b/>
                <w:bCs/>
                <w:color w:val="1B2632"/>
                <w:sz w:val="24"/>
                <w:szCs w:val="24"/>
                <w:lang w:eastAsia="en-GB"/>
              </w:rPr>
              <w:t xml:space="preserve">- </w:t>
            </w:r>
            <w:r w:rsidR="007D7D08" w:rsidRPr="007D7D08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*meeting date and time*</w:t>
            </w:r>
          </w:p>
          <w:p w14:paraId="4FCF6FB5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63FD4BD7" w14:textId="4964A074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I write further to our rec</w:t>
            </w:r>
            <w:r w:rsidR="007D7D08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ent meeting when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discussed there needing to be an improvement in </w:t>
            </w:r>
            <w:r w:rsidR="007D7D08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your child’s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attendance.</w:t>
            </w:r>
          </w:p>
          <w:p w14:paraId="07537630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27E9C550" w14:textId="20E2F71E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I would now like to book a review meeting</w:t>
            </w:r>
            <w:r w:rsidR="007D7D08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with you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on </w:t>
            </w:r>
            <w:r w:rsidR="007D7D08">
              <w:rPr>
                <w:rFonts w:ascii="Arial" w:eastAsia="Times New Roman" w:hAnsi="Arial" w:cs="Arial"/>
                <w:color w:val="FF0000"/>
                <w:sz w:val="24"/>
                <w:szCs w:val="24"/>
                <w:lang w:eastAsia="en-GB"/>
              </w:rPr>
              <w:t xml:space="preserve">*meeting date and time*.  </w:t>
            </w:r>
            <w:r w:rsidR="007D7D0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here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has not been an</w:t>
            </w:r>
            <w:r w:rsidR="007D7D08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y significant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improvement</w:t>
            </w:r>
            <w:r w:rsidR="007D7D08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in your child’s attendance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 and I would like to explore the reasons </w:t>
            </w:r>
            <w:r w:rsidR="007D7D08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 xml:space="preserve">and </w:t>
            </w:r>
            <w:bookmarkStart w:id="0" w:name="_GoBack"/>
            <w:bookmarkEnd w:id="0"/>
            <w:r w:rsidR="007D7D08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whether the support plan we put in place needs to be amended.</w:t>
            </w:r>
          </w:p>
          <w:p w14:paraId="4E43588A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08A8951B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I would ask that you please contact me on 07521 653669 should you have to change the time of the appointment.</w:t>
            </w:r>
          </w:p>
          <w:p w14:paraId="466CE0A9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59F3818B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In the meanwhile I would like to remind you that you have a legal duty to ensure regular attendance and that if you fail to do so you may commit an offence - S 444 Education Act 1996.</w:t>
            </w:r>
          </w:p>
          <w:p w14:paraId="6DBD9CA4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1E2F360B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Thank you for your attention in this matter.</w:t>
            </w:r>
          </w:p>
          <w:p w14:paraId="1438FE38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697D62FD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Yours sincerely</w:t>
            </w:r>
          </w:p>
          <w:p w14:paraId="0A4B6A0B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0A2FCB37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 </w:t>
            </w:r>
          </w:p>
          <w:p w14:paraId="6693BEB1" w14:textId="77777777" w:rsidR="002C4594" w:rsidRPr="002C4594" w:rsidRDefault="002C4594" w:rsidP="002C4594">
            <w:pPr>
              <w:spacing w:after="0" w:line="360" w:lineRule="atLeast"/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</w:pP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t>Chloe Dell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br/>
              <w:t>Senior Education Welfare Officer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br/>
              <w:t>07521 653669</w:t>
            </w:r>
            <w:r w:rsidRPr="002C4594">
              <w:rPr>
                <w:rFonts w:ascii="Arial" w:eastAsia="Times New Roman" w:hAnsi="Arial" w:cs="Arial"/>
                <w:color w:val="1B2632"/>
                <w:sz w:val="24"/>
                <w:szCs w:val="24"/>
                <w:lang w:eastAsia="en-GB"/>
              </w:rPr>
              <w:br/>
              <w:t>cdell@teamewo.com</w:t>
            </w:r>
          </w:p>
        </w:tc>
      </w:tr>
    </w:tbl>
    <w:p w14:paraId="640852BE" w14:textId="77777777" w:rsidR="00592876" w:rsidRPr="00592876" w:rsidRDefault="00592876">
      <w:pPr>
        <w:tabs>
          <w:tab w:val="left" w:pos="3190"/>
        </w:tabs>
        <w:rPr>
          <w:sz w:val="6"/>
        </w:rPr>
      </w:pPr>
    </w:p>
    <w:sectPr w:rsidR="00592876" w:rsidRPr="00592876" w:rsidSect="00B217E8">
      <w:headerReference w:type="default" r:id="rId9"/>
      <w:headerReference w:type="first" r:id="rId10"/>
      <w:pgSz w:w="11906" w:h="16838"/>
      <w:pgMar w:top="1134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34F77E" w14:textId="77777777" w:rsidR="00155E34" w:rsidRDefault="00155E34" w:rsidP="00D64B02">
      <w:pPr>
        <w:spacing w:after="0" w:line="240" w:lineRule="auto"/>
      </w:pPr>
      <w:r>
        <w:separator/>
      </w:r>
    </w:p>
  </w:endnote>
  <w:endnote w:type="continuationSeparator" w:id="0">
    <w:p w14:paraId="689276E8" w14:textId="77777777" w:rsidR="00155E34" w:rsidRDefault="00155E34" w:rsidP="00D64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A91FB5" w14:textId="77777777" w:rsidR="00155E34" w:rsidRDefault="00155E34" w:rsidP="00D64B02">
      <w:pPr>
        <w:spacing w:after="0" w:line="240" w:lineRule="auto"/>
      </w:pPr>
      <w:r>
        <w:separator/>
      </w:r>
    </w:p>
  </w:footnote>
  <w:footnote w:type="continuationSeparator" w:id="0">
    <w:p w14:paraId="5E5A1B43" w14:textId="77777777" w:rsidR="00155E34" w:rsidRDefault="00155E34" w:rsidP="00D64B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E9DD6" w14:textId="559B593E" w:rsidR="00D64B02" w:rsidRDefault="00D64B0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8480" behindDoc="1" locked="1" layoutInCell="1" allowOverlap="1" wp14:anchorId="43BB7026" wp14:editId="60F3E5CA">
          <wp:simplePos x="0" y="0"/>
          <wp:positionH relativeFrom="column">
            <wp:posOffset>-457200</wp:posOffset>
          </wp:positionH>
          <wp:positionV relativeFrom="paragraph">
            <wp:posOffset>-449580</wp:posOffset>
          </wp:positionV>
          <wp:extent cx="7550150" cy="10679430"/>
          <wp:effectExtent l="0" t="0" r="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" name="Picture 5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150" cy="1067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A5618C" w14:textId="76EE0798" w:rsidR="00D64B02" w:rsidRDefault="00D64B0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1" locked="1" layoutInCell="1" allowOverlap="1" wp14:anchorId="24A6586B" wp14:editId="46CF696B">
          <wp:simplePos x="0" y="0"/>
          <wp:positionH relativeFrom="column">
            <wp:posOffset>-457200</wp:posOffset>
          </wp:positionH>
          <wp:positionV relativeFrom="paragraph">
            <wp:posOffset>-449580</wp:posOffset>
          </wp:positionV>
          <wp:extent cx="7550150" cy="10679430"/>
          <wp:effectExtent l="0" t="0" r="0" b="762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Picture 5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150" cy="1067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DE1Nja2MDc2NbFU0lEKTi0uzszPAykwqQUAIVyi0iwAAAA="/>
  </w:docVars>
  <w:rsids>
    <w:rsidRoot w:val="00D64B02"/>
    <w:rsid w:val="00036A93"/>
    <w:rsid w:val="00155E34"/>
    <w:rsid w:val="00171529"/>
    <w:rsid w:val="00185B56"/>
    <w:rsid w:val="00221B56"/>
    <w:rsid w:val="0027205E"/>
    <w:rsid w:val="002762FB"/>
    <w:rsid w:val="002C4594"/>
    <w:rsid w:val="00321AE8"/>
    <w:rsid w:val="00357C7D"/>
    <w:rsid w:val="003C5B56"/>
    <w:rsid w:val="003C5E65"/>
    <w:rsid w:val="003E04AE"/>
    <w:rsid w:val="00424A9B"/>
    <w:rsid w:val="00436A8A"/>
    <w:rsid w:val="00455764"/>
    <w:rsid w:val="004F208E"/>
    <w:rsid w:val="00504048"/>
    <w:rsid w:val="0053218E"/>
    <w:rsid w:val="00550816"/>
    <w:rsid w:val="00592876"/>
    <w:rsid w:val="006723AB"/>
    <w:rsid w:val="006850B9"/>
    <w:rsid w:val="006D674B"/>
    <w:rsid w:val="007007FD"/>
    <w:rsid w:val="00722CB5"/>
    <w:rsid w:val="007547C2"/>
    <w:rsid w:val="00782DD2"/>
    <w:rsid w:val="007D7D08"/>
    <w:rsid w:val="00813D6E"/>
    <w:rsid w:val="00913A57"/>
    <w:rsid w:val="00977EA5"/>
    <w:rsid w:val="00995FA8"/>
    <w:rsid w:val="009E3C26"/>
    <w:rsid w:val="00A10687"/>
    <w:rsid w:val="00AC4C28"/>
    <w:rsid w:val="00B217E8"/>
    <w:rsid w:val="00B8416A"/>
    <w:rsid w:val="00C5001E"/>
    <w:rsid w:val="00C8630C"/>
    <w:rsid w:val="00CB5D82"/>
    <w:rsid w:val="00CB6EDE"/>
    <w:rsid w:val="00D53BA9"/>
    <w:rsid w:val="00D64B02"/>
    <w:rsid w:val="00D7552C"/>
    <w:rsid w:val="00DB16CE"/>
    <w:rsid w:val="00DE504D"/>
    <w:rsid w:val="00F26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99CE73"/>
  <w15:chartTrackingRefBased/>
  <w15:docId w15:val="{EE971FAC-6E9D-4F99-8697-22664E7C3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205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850B9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50B9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50B9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5B56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5B56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B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B02"/>
  </w:style>
  <w:style w:type="character" w:styleId="Emphasis">
    <w:name w:val="Emphasis"/>
    <w:basedOn w:val="DefaultParagraphFont"/>
    <w:uiPriority w:val="20"/>
    <w:qFormat/>
    <w:rsid w:val="006850B9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6850B9"/>
    <w:pPr>
      <w:numPr>
        <w:ilvl w:val="1"/>
      </w:numPr>
      <w:spacing w:line="259" w:lineRule="auto"/>
    </w:pPr>
    <w:rPr>
      <w:rFonts w:eastAsiaTheme="minorEastAsia"/>
      <w:color w:val="6B7D9D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850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850B9"/>
    <w:rPr>
      <w:rFonts w:asciiTheme="majorHAnsi" w:eastAsiaTheme="majorEastAsia" w:hAnsiTheme="majorHAnsi" w:cstheme="majorBidi"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6850B9"/>
    <w:rPr>
      <w:rFonts w:eastAsiaTheme="minorEastAsia"/>
      <w:color w:val="6B7D9D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rsid w:val="006850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850B9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rsid w:val="006850B9"/>
    <w:pPr>
      <w:spacing w:before="200" w:line="259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850B9"/>
    <w:rPr>
      <w:i/>
      <w:iCs/>
    </w:rPr>
  </w:style>
  <w:style w:type="character" w:styleId="Strong">
    <w:name w:val="Strong"/>
    <w:basedOn w:val="DefaultParagraphFont"/>
    <w:uiPriority w:val="22"/>
    <w:qFormat/>
    <w:rsid w:val="006850B9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6850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rsid w:val="006850B9"/>
    <w:rPr>
      <w:smallCaps/>
      <w:color w:val="6B7D9D" w:themeColor="text1" w:themeTint="A5"/>
    </w:rPr>
  </w:style>
  <w:style w:type="character" w:styleId="BookTitle">
    <w:name w:val="Book Title"/>
    <w:basedOn w:val="DefaultParagraphFont"/>
    <w:uiPriority w:val="33"/>
    <w:rsid w:val="006850B9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3C5B56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3C5B56"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39"/>
    <w:rsid w:val="00F26F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B6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EDE"/>
  </w:style>
  <w:style w:type="paragraph" w:styleId="NormalWeb">
    <w:name w:val="Normal (Web)"/>
    <w:basedOn w:val="Normal"/>
    <w:uiPriority w:val="99"/>
    <w:semiHidden/>
    <w:unhideWhenUsed/>
    <w:rsid w:val="002720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8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UoBAT Core Colours">
      <a:dk1>
        <a:srgbClr val="343E4F"/>
      </a:dk1>
      <a:lt1>
        <a:srgbClr val="FFFFFF"/>
      </a:lt1>
      <a:dk2>
        <a:srgbClr val="343E4F"/>
      </a:dk2>
      <a:lt2>
        <a:srgbClr val="FFFFFF"/>
      </a:lt2>
      <a:accent1>
        <a:srgbClr val="00B0D6"/>
      </a:accent1>
      <a:accent2>
        <a:srgbClr val="C00839"/>
      </a:accent2>
      <a:accent3>
        <a:srgbClr val="008390"/>
      </a:accent3>
      <a:accent4>
        <a:srgbClr val="AEC622"/>
      </a:accent4>
      <a:accent5>
        <a:srgbClr val="ED7D31"/>
      </a:accent5>
      <a:accent6>
        <a:srgbClr val="954F72"/>
      </a:accent6>
      <a:hlink>
        <a:srgbClr val="008390"/>
      </a:hlink>
      <a:folHlink>
        <a:srgbClr val="C0083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5e25366-b6e0-42c0-9ad0-a6a21bc9f48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630996D0133342A769CDAD43366763" ma:contentTypeVersion="15" ma:contentTypeDescription="Create a new document." ma:contentTypeScope="" ma:versionID="9345ac1e47a6310bff039ef47f811ca5">
  <xsd:schema xmlns:xsd="http://www.w3.org/2001/XMLSchema" xmlns:xs="http://www.w3.org/2001/XMLSchema" xmlns:p="http://schemas.microsoft.com/office/2006/metadata/properties" xmlns:ns3="e5e25366-b6e0-42c0-9ad0-a6a21bc9f480" xmlns:ns4="92ae4763-8ab2-4cc5-8506-8c8979ef7b6a" targetNamespace="http://schemas.microsoft.com/office/2006/metadata/properties" ma:root="true" ma:fieldsID="971ddcafa81abd5389e4579d4acb2026" ns3:_="" ns4:_="">
    <xsd:import namespace="e5e25366-b6e0-42c0-9ad0-a6a21bc9f480"/>
    <xsd:import namespace="92ae4763-8ab2-4cc5-8506-8c8979ef7b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25366-b6e0-42c0-9ad0-a6a21bc9f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ae4763-8ab2-4cc5-8506-8c8979ef7b6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392D0-6851-40B6-8F23-EAF60F8670F2}">
  <ds:schemaRefs>
    <ds:schemaRef ds:uri="http://purl.org/dc/terms/"/>
    <ds:schemaRef ds:uri="e5e25366-b6e0-42c0-9ad0-a6a21bc9f480"/>
    <ds:schemaRef ds:uri="http://purl.org/dc/dcmitype/"/>
    <ds:schemaRef ds:uri="http://schemas.microsoft.com/office/2006/documentManagement/types"/>
    <ds:schemaRef ds:uri="http://schemas.microsoft.com/office/infopath/2007/PartnerControls"/>
    <ds:schemaRef ds:uri="92ae4763-8ab2-4cc5-8506-8c8979ef7b6a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84946AC-16D8-49D4-B05F-61C40B40E7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540B89-937F-4F83-A12B-BD7E9186F1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e25366-b6e0-42c0-9ad0-a6a21bc9f480"/>
    <ds:schemaRef ds:uri="92ae4763-8ab2-4cc5-8506-8c8979ef7b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rewer</dc:creator>
  <cp:keywords/>
  <dc:description/>
  <cp:lastModifiedBy>Chloe Dell</cp:lastModifiedBy>
  <cp:revision>2</cp:revision>
  <cp:lastPrinted>2023-05-26T12:48:00Z</cp:lastPrinted>
  <dcterms:created xsi:type="dcterms:W3CDTF">2024-06-28T12:56:00Z</dcterms:created>
  <dcterms:modified xsi:type="dcterms:W3CDTF">2024-06-28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630996D0133342A769CDAD43366763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GrammarlyDocumentId">
    <vt:lpwstr>ce4d9559a5afae98abe6a2fba302011b158b6ca5fc226062c0f9c4c89a5906f6</vt:lpwstr>
  </property>
  <property fmtid="{D5CDD505-2E9C-101B-9397-08002B2CF9AE}" pid="10" name="MediaServiceImageTags">
    <vt:lpwstr/>
  </property>
</Properties>
</file>